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3D623B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1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2E8B91A6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734CED">
        <w:rPr>
          <w:rFonts w:ascii="Calibri" w:hAnsi="Calibri"/>
          <w:sz w:val="28"/>
          <w:szCs w:val="28"/>
        </w:rPr>
        <w:t>August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71FB8FE7" w:rsidR="00FE5FE0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734CED">
        <w:rPr>
          <w:rFonts w:ascii="Calibri" w:hAnsi="Calibri"/>
          <w:sz w:val="28"/>
          <w:szCs w:val="28"/>
        </w:rPr>
        <w:t>August</w:t>
      </w:r>
      <w:r w:rsidR="00555A1A">
        <w:rPr>
          <w:rFonts w:ascii="Calibri" w:hAnsi="Calibri"/>
          <w:sz w:val="28"/>
          <w:szCs w:val="28"/>
        </w:rPr>
        <w:t xml:space="preserve"> 2021 </w:t>
      </w:r>
      <w:r w:rsidR="00734CED">
        <w:rPr>
          <w:rFonts w:ascii="Calibri" w:hAnsi="Calibri"/>
          <w:sz w:val="28"/>
          <w:szCs w:val="28"/>
        </w:rPr>
        <w:t>111</w:t>
      </w:r>
    </w:p>
    <w:p w14:paraId="5ACC8342" w14:textId="77777777" w:rsidR="00605D1D" w:rsidRPr="005E241D" w:rsidRDefault="00605D1D" w:rsidP="001B41B1">
      <w:pPr>
        <w:rPr>
          <w:rFonts w:ascii="Calibri" w:hAnsi="Calibri"/>
          <w:color w:val="FF0000"/>
          <w:sz w:val="28"/>
          <w:szCs w:val="28"/>
        </w:rPr>
      </w:pPr>
    </w:p>
    <w:p w14:paraId="72A2E09B" w14:textId="7582E45A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1B88CA12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69BCD487" w14:textId="0C321D88" w:rsidR="00CB4F30" w:rsidRDefault="00CB4F3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# of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77777777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5.3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77777777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59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77777777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13.3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77777777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46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34B80E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0C433105" w:rsidR="00BA116E" w:rsidRDefault="002532FF" w:rsidP="001B41B1">
      <w:r w:rsidRPr="00BF0C1B">
        <w:rPr>
          <w:noProof/>
        </w:rPr>
        <w:object w:dxaOrig="9380" w:dyaOrig="4925" w14:anchorId="397F49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468.75pt;height:246pt;visibility:visible" o:ole="">
            <v:imagedata r:id="rId8" o:title=""/>
            <o:lock v:ext="edit" aspectratio="f"/>
          </v:shape>
          <o:OLEObject Type="Embed" ProgID="Excel.Chart.8" ShapeID="_x0000_i1048" DrawAspect="Content" ObjectID="_1692266978" r:id="rId9">
            <o:FieldCodes>\s</o:FieldCodes>
          </o:OLEObject>
        </w:object>
      </w:r>
    </w:p>
    <w:p w14:paraId="7C9E876F" w14:textId="77777777" w:rsidR="006F6C14" w:rsidRDefault="006F6C14" w:rsidP="001B41B1">
      <w:pPr>
        <w:rPr>
          <w:noProof/>
        </w:rPr>
      </w:pPr>
    </w:p>
    <w:p w14:paraId="27377FF0" w14:textId="17CEB86A" w:rsidR="001B41B1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  <w:r w:rsidR="00A6165C">
        <w:rPr>
          <w:rFonts w:ascii="Calibri" w:hAnsi="Calibri"/>
          <w:b/>
          <w:sz w:val="28"/>
          <w:szCs w:val="28"/>
        </w:rPr>
        <w:tab/>
      </w:r>
    </w:p>
    <w:p w14:paraId="15B6DF31" w14:textId="623F8DDB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B32060B" w14:textId="55038530" w:rsidR="00160948" w:rsidRDefault="00E923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BF0C1B">
        <w:rPr>
          <w:noProof/>
        </w:rPr>
        <w:pict w14:anchorId="593EB06F">
          <v:shape id="Picture 1" o:spid="_x0000_i1036" type="#_x0000_t75" style="width:379.5pt;height:309.75pt;visibility:visible;mso-wrap-style:square">
            <v:imagedata r:id="rId10" o:title=""/>
            <o:lock v:ext="edit" aspectratio="f"/>
          </v:shape>
        </w:pict>
      </w:r>
    </w:p>
    <w:p w14:paraId="1C3201ED" w14:textId="11DCE4BB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p w14:paraId="6AA924F8" w14:textId="73C8E266" w:rsidR="00584DF5" w:rsidRDefault="00584DF5" w:rsidP="001B41B1">
      <w:pPr>
        <w:rPr>
          <w:noProof/>
        </w:rPr>
      </w:pPr>
    </w:p>
    <w:p w14:paraId="5F555386" w14:textId="3C145438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9429BC" w:rsidRPr="009429BC" w14:paraId="256D2CCE" w14:textId="77777777" w:rsidTr="009429BC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28723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871E76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8590E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9429BC" w:rsidRPr="009429BC" w14:paraId="732BD69B" w14:textId="77777777" w:rsidTr="009429BC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C8F95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D4289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E61D4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.7%</w:t>
            </w:r>
          </w:p>
        </w:tc>
      </w:tr>
      <w:tr w:rsidR="009429BC" w:rsidRPr="009429BC" w14:paraId="6D7FE588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4FB48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8E67A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6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EB0C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61.26%</w:t>
            </w:r>
          </w:p>
        </w:tc>
      </w:tr>
      <w:tr w:rsidR="009429BC" w:rsidRPr="009429BC" w14:paraId="66224882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57157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9F5D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90DC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5A582EA6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48C6D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C0C55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217C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9.01%</w:t>
            </w:r>
          </w:p>
        </w:tc>
      </w:tr>
      <w:tr w:rsidR="009429BC" w:rsidRPr="009429BC" w14:paraId="2875D6C7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0276F7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9AA158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7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C8EF9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4.32%</w:t>
            </w:r>
          </w:p>
        </w:tc>
      </w:tr>
      <w:tr w:rsidR="009429BC" w:rsidRPr="009429BC" w14:paraId="1CD14372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D4E7C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Special Incident Typ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8BBB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759EB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.8%</w:t>
            </w:r>
          </w:p>
        </w:tc>
      </w:tr>
      <w:tr w:rsidR="009429BC" w:rsidRPr="009429BC" w14:paraId="55A21F92" w14:textId="77777777" w:rsidTr="009429BC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5334C" w14:textId="77777777" w:rsidR="009429BC" w:rsidRPr="009429BC" w:rsidRDefault="009429BC" w:rsidP="009429BC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DBE00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F0C9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72EFAB07" w14:textId="77777777" w:rsidR="00C46708" w:rsidRDefault="00C46708" w:rsidP="001B41B1">
      <w:pPr>
        <w:rPr>
          <w:rFonts w:ascii="Calibri" w:hAnsi="Calibri"/>
          <w:b/>
          <w:sz w:val="28"/>
          <w:szCs w:val="28"/>
        </w:rPr>
      </w:pPr>
    </w:p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5A7E6EA1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F66FE44" w14:textId="6D354021" w:rsidR="00617DDA" w:rsidRDefault="00617DD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EEA327E" w14:textId="699FD307" w:rsidR="00617DDA" w:rsidRDefault="00617DD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90"/>
        <w:gridCol w:w="1294"/>
        <w:gridCol w:w="1136"/>
      </w:tblGrid>
      <w:tr w:rsidR="009429BC" w:rsidRPr="009429BC" w14:paraId="6CA9C92B" w14:textId="77777777" w:rsidTr="009429BC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E7BA1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9429BC" w:rsidRPr="009429BC" w14:paraId="3DC44E24" w14:textId="77777777" w:rsidTr="009429BC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7639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F4F6E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73049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% of TOTAL</w:t>
            </w:r>
          </w:p>
        </w:tc>
      </w:tr>
      <w:tr w:rsidR="009429BC" w:rsidRPr="009429BC" w14:paraId="73AD616C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68B07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13 - Cooking fire, confined to containe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05E1D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75ED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1ED029E0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62D8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41 - Forest, woods or wildland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FE6FC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D4EAD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.8%</w:t>
            </w:r>
          </w:p>
        </w:tc>
      </w:tr>
      <w:tr w:rsidR="009429BC" w:rsidRPr="009429BC" w14:paraId="005A9B55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346D9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1CFD1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E6EBA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8.11%</w:t>
            </w:r>
          </w:p>
        </w:tc>
      </w:tr>
      <w:tr w:rsidR="009429BC" w:rsidRPr="009429BC" w14:paraId="725732B2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5C37A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8F09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5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3C8B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45.04%</w:t>
            </w:r>
          </w:p>
        </w:tc>
      </w:tr>
      <w:tr w:rsidR="009429BC" w:rsidRPr="009429BC" w14:paraId="05931D77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0D54C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3772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0373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.8%</w:t>
            </w:r>
          </w:p>
        </w:tc>
      </w:tr>
      <w:tr w:rsidR="009429BC" w:rsidRPr="009429BC" w14:paraId="7A738068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E0198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23 - Motor vehicle/pedestrian accident (MV Ped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01A3C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B2693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3AA0EE96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22006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364F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528F3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.7%</w:t>
            </w:r>
          </w:p>
        </w:tc>
      </w:tr>
      <w:tr w:rsidR="009429BC" w:rsidRPr="009429BC" w14:paraId="7B7E02ED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DB114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52 - Extrication of victim(s) from vehicl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F3C23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C576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354C3213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32DBE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61 - Swimming/recreational water areas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E9E61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EA63D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60CF4506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9DA6B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65 - Watercraft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D1AB5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517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5197FA86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7E361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412 - Gas leak (natural gas or LPG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ABECD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6B203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44A70AB7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72D3ED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8FE7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807FB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.7%</w:t>
            </w:r>
          </w:p>
        </w:tc>
      </w:tr>
      <w:tr w:rsidR="009429BC" w:rsidRPr="009429BC" w14:paraId="366B469A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2E2EC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CC6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1B722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.6%</w:t>
            </w:r>
          </w:p>
        </w:tc>
      </w:tr>
      <w:tr w:rsidR="009429BC" w:rsidRPr="009429BC" w14:paraId="4805E7BE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06513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561 - Unauthorized burnin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26FA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24D21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.8%</w:t>
            </w:r>
          </w:p>
        </w:tc>
      </w:tr>
      <w:tr w:rsidR="009429BC" w:rsidRPr="009429BC" w14:paraId="37CFA5EE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84E80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571 - Cover assignment, standby, moveu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83C3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C1C1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0.9%</w:t>
            </w:r>
          </w:p>
        </w:tc>
      </w:tr>
      <w:tr w:rsidR="009429BC" w:rsidRPr="009429BC" w14:paraId="559C6876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D7F0B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611 - Dispatched &amp; cancelled en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F8BD4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4451F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2.61%</w:t>
            </w:r>
          </w:p>
        </w:tc>
      </w:tr>
      <w:tr w:rsidR="009429BC" w:rsidRPr="009429BC" w14:paraId="51035FBA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06B87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A1320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CA0D7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3.6%</w:t>
            </w:r>
          </w:p>
        </w:tc>
      </w:tr>
      <w:tr w:rsidR="009429BC" w:rsidRPr="009429BC" w14:paraId="4CC31A34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C33B9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651 - Smoke scare, odor of smok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8E8D1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88500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8.11%</w:t>
            </w:r>
          </w:p>
        </w:tc>
      </w:tr>
      <w:tr w:rsidR="009429BC" w:rsidRPr="009429BC" w14:paraId="00CEE52F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1287C" w14:textId="77777777" w:rsidR="009429BC" w:rsidRPr="009429BC" w:rsidRDefault="009429BC" w:rsidP="009429BC">
            <w:pPr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911 - Citizen complain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B16F5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C7CDC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9429BC">
              <w:rPr>
                <w:rFonts w:ascii="Arial" w:eastAsia="Times New Roman" w:hAnsi="Arial" w:cs="Arial"/>
                <w:szCs w:val="18"/>
              </w:rPr>
              <w:t>1.8%</w:t>
            </w:r>
          </w:p>
        </w:tc>
      </w:tr>
      <w:tr w:rsidR="009429BC" w:rsidRPr="009429BC" w14:paraId="783D5593" w14:textId="77777777" w:rsidTr="009429BC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AE6B6" w14:textId="77777777" w:rsidR="009429BC" w:rsidRPr="009429BC" w:rsidRDefault="009429BC" w:rsidP="009429BC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19529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3F7FC" w14:textId="77777777" w:rsidR="009429BC" w:rsidRPr="009429BC" w:rsidRDefault="009429BC" w:rsidP="009429BC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429B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7392C32" w14:textId="77777777" w:rsidR="006E33CB" w:rsidRDefault="006E33CB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21F6C9E" w14:textId="6948103E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CA40872" w14:textId="0BE4C2CD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211ED97" w14:textId="64D49FC2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01B084" w14:textId="77DD8606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6B9EBA" w14:textId="23B4F381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FEE5C99" w14:textId="26635763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1C49E8" w14:textId="744C140F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5AA67EE" w14:textId="1561DF45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6BF0A51" w14:textId="49FBC4BB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AB704B6" w14:textId="3A3C9E99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29D1D50" w14:textId="207A55B7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037042E" w14:textId="29A8231E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257F789" w14:textId="73C0211A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CC2D696" w14:textId="49AF00F3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126505CB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Incidents by Day of Week</w:t>
      </w:r>
    </w:p>
    <w:p w14:paraId="489BFB16" w14:textId="77777777" w:rsidR="007E575C" w:rsidRDefault="007E575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D403338" w14:textId="77777777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5363E8E" w14:textId="2FD49A13" w:rsidR="003E4343" w:rsidRDefault="009429B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BF0C1B">
        <w:rPr>
          <w:noProof/>
        </w:rPr>
        <w:object w:dxaOrig="7805" w:dyaOrig="5184" w14:anchorId="55FB96CA">
          <v:shape id="Chart 1" o:spid="_x0000_i1039" type="#_x0000_t75" style="width:390pt;height:259.5pt;visibility:visible" o:ole="">
            <v:imagedata r:id="rId11" o:title=""/>
            <o:lock v:ext="edit" aspectratio="f"/>
          </v:shape>
          <o:OLEObject Type="Embed" ProgID="Excel.Chart.8" ShapeID="Chart 1" DrawAspect="Content" ObjectID="_1692266979" r:id="rId12">
            <o:FieldCodes>\s</o:FieldCodes>
          </o:OLEObject>
        </w:object>
      </w:r>
    </w:p>
    <w:p w14:paraId="372512F4" w14:textId="5E5CDDBC" w:rsidR="0042301D" w:rsidRDefault="004230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4D422F" w14:textId="58D630A0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BB6CB1E" w14:textId="50EF9660" w:rsidR="00C520BC" w:rsidRDefault="00C520B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2CCD250" w14:textId="00BCA90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951B59E" w14:textId="437977C8" w:rsidR="0073702D" w:rsidRDefault="0073702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3BD95E" w14:textId="127E9106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6D157EE2" w14:textId="77777777" w:rsidR="00CE09A3" w:rsidRDefault="00CE09A3" w:rsidP="001B41B1">
      <w:pPr>
        <w:rPr>
          <w:rFonts w:ascii="Calibri" w:hAnsi="Calibri"/>
          <w:b/>
          <w:sz w:val="28"/>
          <w:szCs w:val="28"/>
        </w:rPr>
      </w:pPr>
    </w:p>
    <w:p w14:paraId="385FFDBC" w14:textId="5327A275" w:rsidR="005E5047" w:rsidRDefault="00EB4C11" w:rsidP="001B41B1">
      <w:pPr>
        <w:rPr>
          <w:rFonts w:ascii="Calibri" w:hAnsi="Calibri"/>
          <w:b/>
          <w:sz w:val="28"/>
          <w:szCs w:val="28"/>
        </w:rPr>
      </w:pPr>
      <w:r w:rsidRPr="00BF0C1B">
        <w:rPr>
          <w:noProof/>
        </w:rPr>
        <w:object w:dxaOrig="9361" w:dyaOrig="3572" w14:anchorId="6008F83A">
          <v:shape id="_x0000_i1042" type="#_x0000_t75" style="width:468pt;height:178.5pt;visibility:visible" o:ole="">
            <v:imagedata r:id="rId13" o:title=""/>
            <o:lock v:ext="edit" aspectratio="f"/>
          </v:shape>
          <o:OLEObject Type="Embed" ProgID="Excel.Chart.8" ShapeID="_x0000_i1042" DrawAspect="Content" ObjectID="_1692266980" r:id="rId14">
            <o:FieldCodes>\s</o:FieldCodes>
          </o:OLEObject>
        </w:object>
      </w:r>
    </w:p>
    <w:p w14:paraId="512BA748" w14:textId="14465BCA" w:rsidR="00C2395C" w:rsidRDefault="00C2395C" w:rsidP="001B41B1">
      <w:pPr>
        <w:rPr>
          <w:rFonts w:ascii="Calibri" w:hAnsi="Calibri"/>
          <w:b/>
          <w:sz w:val="28"/>
          <w:szCs w:val="28"/>
        </w:rPr>
      </w:pPr>
    </w:p>
    <w:p w14:paraId="39579D57" w14:textId="7F42A244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37D65E80" w:rsidR="006F6C14" w:rsidRDefault="006F6C14" w:rsidP="001B41B1"/>
    <w:p w14:paraId="7F5A00B1" w14:textId="58BBC160" w:rsidR="0073702D" w:rsidRDefault="00EB4C11" w:rsidP="001B41B1">
      <w:pPr>
        <w:rPr>
          <w:rFonts w:ascii="Calibri" w:hAnsi="Calibri"/>
          <w:b/>
          <w:sz w:val="28"/>
          <w:szCs w:val="28"/>
        </w:rPr>
      </w:pPr>
      <w:r w:rsidRPr="00BF0C1B">
        <w:rPr>
          <w:noProof/>
        </w:rPr>
        <w:object w:dxaOrig="9361" w:dyaOrig="5079" w14:anchorId="1ACD8032">
          <v:shape id="_x0000_i1045" type="#_x0000_t75" style="width:468pt;height:254.25pt;visibility:visible" o:ole="">
            <v:imagedata r:id="rId15" o:title=""/>
            <o:lock v:ext="edit" aspectratio="f"/>
          </v:shape>
          <o:OLEObject Type="Embed" ProgID="Excel.Chart.8" ShapeID="_x0000_i1045" DrawAspect="Content" ObjectID="_1692266981" r:id="rId16">
            <o:FieldCodes>\s</o:FieldCodes>
          </o:OLEObject>
        </w:object>
      </w:r>
    </w:p>
    <w:p w14:paraId="54B6C3EC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6B0FA6E9" w14:textId="5283327A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0E3459A6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B69FF" w14:textId="77777777" w:rsidR="003D623B" w:rsidRDefault="003D623B">
      <w:r>
        <w:separator/>
      </w:r>
    </w:p>
  </w:endnote>
  <w:endnote w:type="continuationSeparator" w:id="0">
    <w:p w14:paraId="6C8DA693" w14:textId="77777777" w:rsidR="003D623B" w:rsidRDefault="003D6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03FF386E" w:rsidR="002039D6" w:rsidRDefault="00970D25">
    <w:pPr>
      <w:pStyle w:val="Footer"/>
      <w:rPr>
        <w:vertAlign w:val="superscript"/>
      </w:rPr>
    </w:pPr>
    <w:r>
      <w:rPr>
        <w:vertAlign w:val="superscript"/>
      </w:rPr>
      <w:t xml:space="preserve">4th September </w:t>
    </w:r>
    <w:r w:rsidR="00E25B2E">
      <w:rPr>
        <w:vertAlign w:val="superscript"/>
      </w:rPr>
      <w:t>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64971" w14:textId="77777777" w:rsidR="003D623B" w:rsidRDefault="003D623B">
      <w:r>
        <w:separator/>
      </w:r>
    </w:p>
  </w:footnote>
  <w:footnote w:type="continuationSeparator" w:id="0">
    <w:p w14:paraId="28F68598" w14:textId="77777777" w:rsidR="003D623B" w:rsidRDefault="003D6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3D623B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5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6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4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3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1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3D623B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Type w:val="letter"/>
  <w:doNotTrackMoves/>
  <w:defaultTabStop w:val="720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4891"/>
    <w:rsid w:val="003C6BB8"/>
    <w:rsid w:val="003D214E"/>
    <w:rsid w:val="003D623B"/>
    <w:rsid w:val="003E4343"/>
    <w:rsid w:val="003F0FCD"/>
    <w:rsid w:val="003F4A15"/>
    <w:rsid w:val="003F65DD"/>
    <w:rsid w:val="003F75D4"/>
    <w:rsid w:val="00400C18"/>
    <w:rsid w:val="00400C26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42816"/>
    <w:rsid w:val="00442DCB"/>
    <w:rsid w:val="004434CB"/>
    <w:rsid w:val="0044411D"/>
    <w:rsid w:val="0044672E"/>
    <w:rsid w:val="004527DA"/>
    <w:rsid w:val="00455375"/>
    <w:rsid w:val="004601DC"/>
    <w:rsid w:val="00462557"/>
    <w:rsid w:val="00463CCC"/>
    <w:rsid w:val="004649B6"/>
    <w:rsid w:val="00466C81"/>
    <w:rsid w:val="004875C9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9698E"/>
    <w:rsid w:val="006A3401"/>
    <w:rsid w:val="006A404B"/>
    <w:rsid w:val="006A496F"/>
    <w:rsid w:val="006B2174"/>
    <w:rsid w:val="006B4781"/>
    <w:rsid w:val="006B61CA"/>
    <w:rsid w:val="006B6FE6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325EE"/>
    <w:rsid w:val="00734CED"/>
    <w:rsid w:val="0073702D"/>
    <w:rsid w:val="00741A75"/>
    <w:rsid w:val="00747D6F"/>
    <w:rsid w:val="00756B58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701D"/>
    <w:rsid w:val="00837B1A"/>
    <w:rsid w:val="00840D05"/>
    <w:rsid w:val="00847966"/>
    <w:rsid w:val="00850909"/>
    <w:rsid w:val="00856191"/>
    <w:rsid w:val="008655F0"/>
    <w:rsid w:val="00867FCA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41D18"/>
    <w:rsid w:val="009429BC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472E"/>
    <w:rsid w:val="009B5116"/>
    <w:rsid w:val="009B6FE9"/>
    <w:rsid w:val="009C0C53"/>
    <w:rsid w:val="009C4E20"/>
    <w:rsid w:val="009D3EB2"/>
    <w:rsid w:val="009D7769"/>
    <w:rsid w:val="00A064B6"/>
    <w:rsid w:val="00A06A27"/>
    <w:rsid w:val="00A10A7C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2395C"/>
    <w:rsid w:val="00C3521A"/>
    <w:rsid w:val="00C35E73"/>
    <w:rsid w:val="00C37921"/>
    <w:rsid w:val="00C40EF8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13C5"/>
    <w:rsid w:val="00D054A8"/>
    <w:rsid w:val="00D059A0"/>
    <w:rsid w:val="00D301C4"/>
    <w:rsid w:val="00D31794"/>
    <w:rsid w:val="00D37858"/>
    <w:rsid w:val="00D44BFE"/>
    <w:rsid w:val="00D4634C"/>
    <w:rsid w:val="00D47080"/>
    <w:rsid w:val="00D50583"/>
    <w:rsid w:val="00D6560E"/>
    <w:rsid w:val="00D67E06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F6300"/>
    <w:rsid w:val="00DF649B"/>
    <w:rsid w:val="00DF74DC"/>
    <w:rsid w:val="00DF75BB"/>
    <w:rsid w:val="00E027EA"/>
    <w:rsid w:val="00E06095"/>
    <w:rsid w:val="00E2095E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5165"/>
    <w:rsid w:val="00E73256"/>
    <w:rsid w:val="00E734E1"/>
    <w:rsid w:val="00E923B1"/>
    <w:rsid w:val="00E93594"/>
    <w:rsid w:val="00EA685C"/>
    <w:rsid w:val="00EB4C11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3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Microsoft_Excel_Chart1.xls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Microsoft_Excel_Chart3.xls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Excel_Chart.xls"/><Relationship Id="rId14" Type="http://schemas.openxmlformats.org/officeDocument/2006/relationships/oleObject" Target="embeddings/Microsoft_Excel_Chart2.xls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5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7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73</cp:revision>
  <cp:lastPrinted>2017-07-08T22:17:00Z</cp:lastPrinted>
  <dcterms:created xsi:type="dcterms:W3CDTF">2018-12-13T16:23:00Z</dcterms:created>
  <dcterms:modified xsi:type="dcterms:W3CDTF">2021-09-04T20:23:00Z</dcterms:modified>
  <cp:category/>
</cp:coreProperties>
</file>